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bookmarkStart w:id="0" w:name="_GoBack"/>
      <w:bookmarkEnd w:id="0"/>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1" w:name="contact-information"/>
      <w:r>
        <w:t>Contact information</w:t>
      </w:r>
      <w:bookmarkEnd w:id="1"/>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 xml:space="preserve">Last updated </w:t>
      </w:r>
      <w:r w:rsidR="00341570">
        <w:rPr>
          <w:b/>
          <w:i/>
        </w:rPr>
        <w:t>4</w:t>
      </w:r>
      <w:r>
        <w:rPr>
          <w:b/>
          <w:i/>
        </w:rPr>
        <w:t>/</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2" w:name="overview"/>
      <w:r>
        <w:lastRenderedPageBreak/>
        <w:t>Introduction</w:t>
      </w:r>
      <w:bookmarkEnd w:id="2"/>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In contrast to the a broad landscape of human plasma proteome as reported in Sun et al. (2018)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3"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FC137D" w:rsidRDefault="00FC137D">
      <w:pPr>
        <w:pStyle w:val="Heading2"/>
      </w:pPr>
      <w:r>
        <w:t>Methods</w:t>
      </w:r>
    </w:p>
    <w:p w:rsidR="008E705C" w:rsidRDefault="00902CE7">
      <w:pPr>
        <w:pStyle w:val="Heading2"/>
      </w:pPr>
      <w:r>
        <w:t>Data and analysis</w:t>
      </w:r>
      <w:bookmarkEnd w:id="3"/>
    </w:p>
    <w:p w:rsidR="000C1A32" w:rsidRDefault="000C1A32" w:rsidP="000C1A32">
      <w:pPr>
        <w:pStyle w:val="Heading3"/>
      </w:pPr>
      <w:bookmarkStart w:id="4" w:name="proteins"/>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57433C">
        <w:t>studies</w:t>
      </w:r>
      <w:r>
        <w:t xml:space="preserve">. </w:t>
      </w:r>
      <w:bookmarkEnd w:id="4"/>
      <w:r w:rsidR="0049518B">
        <w:t>T</w:t>
      </w:r>
      <w:r w:rsidR="00902CE7">
        <w:t xml:space="preserve">he </w:t>
      </w:r>
      <w:r w:rsidR="00BD4B3D">
        <w:t xml:space="preserve">original </w:t>
      </w:r>
      <w:r w:rsidR="00902CE7">
        <w:t xml:space="preserve">Olink INFlammation panel </w:t>
      </w:r>
      <w:r w:rsidR="00BD4B3D">
        <w:t xml:space="preserve">contained </w:t>
      </w:r>
      <w:r w:rsidR="00127B0B">
        <w:t xml:space="preserve">92 proteins whose raw measurements, including those beyond lower limit of detection, were subject to a rank-based inverse </w:t>
      </w:r>
      <w:r w:rsidR="00127B0B">
        <w:lastRenderedPageBreak/>
        <w:t>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t>Meta-analysis</w:t>
      </w:r>
      <w:bookmarkEnd w:id="6"/>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lastRenderedPageBreak/>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lastRenderedPageBreak/>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5815DD"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FC3832" w:rsidP="000725B3">
      <w:pPr>
        <w:pStyle w:val="BodyText"/>
      </w:pPr>
      <w:r>
        <w:t>Studies</w:t>
      </w:r>
      <w:r w:rsidR="00707D67">
        <w:t>. Study information</w:t>
      </w:r>
    </w:p>
    <w:p w:rsidR="00707D67" w:rsidRDefault="00FC3832" w:rsidP="000725B3">
      <w:pPr>
        <w:pStyle w:val="BodyText"/>
      </w:pPr>
      <w:r>
        <w:t>INT1</w:t>
      </w:r>
      <w:r w:rsidR="00707D67">
        <w:t xml:space="preserve">. </w:t>
      </w:r>
      <w:r w:rsidR="009A1956">
        <w:t>Signals</w:t>
      </w:r>
      <w:r w:rsidR="00707D67">
        <w:t xml:space="preserve"> from the INTERVAL study</w:t>
      </w:r>
      <w:r>
        <w:t xml:space="preserve"> for r2=0</w:t>
      </w:r>
    </w:p>
    <w:p w:rsidR="00CE4C25" w:rsidRDefault="00FC3832" w:rsidP="000725B3">
      <w:pPr>
        <w:pStyle w:val="BodyText"/>
      </w:pPr>
      <w:r>
        <w:t>INT2</w:t>
      </w:r>
      <w:r w:rsidR="00707D67">
        <w:t xml:space="preserve">. </w:t>
      </w:r>
      <w:r w:rsidR="009A1956">
        <w:t>cis/trans classificat</w:t>
      </w:r>
      <w:r w:rsidR="00111A83">
        <w:t>i</w:t>
      </w:r>
      <w:r w:rsidR="009A1956">
        <w:t>on</w:t>
      </w:r>
      <w:r>
        <w:t xml:space="preserve"> on INT1</w:t>
      </w:r>
    </w:p>
    <w:p w:rsidR="00FC3832" w:rsidRDefault="00FC3832" w:rsidP="000725B3">
      <w:pPr>
        <w:pStyle w:val="BodyText"/>
      </w:pPr>
      <w:r>
        <w:t>INT3</w:t>
      </w:r>
      <w:r w:rsidR="00604694">
        <w:t xml:space="preserve">. </w:t>
      </w:r>
      <w:r>
        <w:t>Signals from the INTERVAL study for r2=0</w:t>
      </w:r>
      <w:r>
        <w:t>.1</w:t>
      </w:r>
    </w:p>
    <w:p w:rsidR="00FC3832" w:rsidRDefault="00FC3832" w:rsidP="00FC3832">
      <w:pPr>
        <w:pStyle w:val="BodyText"/>
      </w:pPr>
      <w:r>
        <w:t>INT</w:t>
      </w:r>
      <w:r>
        <w:t>4</w:t>
      </w:r>
      <w:r>
        <w:t>. cis/trans classification on INT</w:t>
      </w:r>
      <w:r>
        <w:t>3</w:t>
      </w:r>
    </w:p>
    <w:p w:rsidR="00604694" w:rsidRDefault="00F32074" w:rsidP="000725B3">
      <w:pPr>
        <w:pStyle w:val="BodyText"/>
      </w:pPr>
      <w:r>
        <w:t>INF1.snp-stats</w:t>
      </w:r>
      <w:r w:rsidR="00604694">
        <w:t>. Basic summary statistics by cohort</w:t>
      </w:r>
    </w:p>
    <w:p w:rsidR="005A3116" w:rsidRDefault="005A3116" w:rsidP="005A3116">
      <w:pPr>
        <w:pStyle w:val="BodyText"/>
      </w:pPr>
      <w:r>
        <w:t>INF</w:t>
      </w:r>
      <w:r>
        <w:t xml:space="preserve">1. Signals from the </w:t>
      </w:r>
      <w:r>
        <w:t xml:space="preserve">SCALLOP/INF1 </w:t>
      </w:r>
      <w:r>
        <w:t>for r2=0</w:t>
      </w:r>
    </w:p>
    <w:p w:rsidR="005A3116" w:rsidRDefault="005A3116" w:rsidP="005A3116">
      <w:pPr>
        <w:pStyle w:val="BodyText"/>
      </w:pPr>
      <w:r>
        <w:t>INF</w:t>
      </w:r>
      <w:r>
        <w:t>2. cis/trans classification</w:t>
      </w:r>
      <w:r w:rsidR="000A173D">
        <w:t xml:space="preserve"> on INF</w:t>
      </w:r>
      <w:r>
        <w:t>1</w:t>
      </w:r>
    </w:p>
    <w:p w:rsidR="005A3116" w:rsidRDefault="005A3116" w:rsidP="005A3116">
      <w:pPr>
        <w:pStyle w:val="BodyText"/>
      </w:pPr>
      <w:r>
        <w:t>INF</w:t>
      </w:r>
      <w:r>
        <w:t>3. Signals from</w:t>
      </w:r>
      <w:r>
        <w:t xml:space="preserve"> SCALLOP/INF1</w:t>
      </w:r>
      <w:r>
        <w:t xml:space="preserve"> for r2=0.1</w:t>
      </w:r>
    </w:p>
    <w:p w:rsidR="005A3116" w:rsidRDefault="005A3116" w:rsidP="005A3116">
      <w:pPr>
        <w:pStyle w:val="BodyText"/>
      </w:pPr>
      <w:r>
        <w:t>INF</w:t>
      </w:r>
      <w:r>
        <w:t>4. cis/trans classification</w:t>
      </w:r>
      <w:r w:rsidR="000A173D">
        <w:t xml:space="preserve"> on INF</w:t>
      </w:r>
      <w:r>
        <w:t>3</w:t>
      </w:r>
    </w:p>
    <w:p w:rsidR="003A1D21" w:rsidRDefault="003A1D21" w:rsidP="003A1D21">
      <w:pPr>
        <w:pStyle w:val="Heading2"/>
      </w:pPr>
      <w:r>
        <w:lastRenderedPageBreak/>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15DD" w:rsidRDefault="005815DD">
      <w:pPr>
        <w:spacing w:after="0"/>
      </w:pPr>
      <w:r>
        <w:separator/>
      </w:r>
    </w:p>
  </w:endnote>
  <w:endnote w:type="continuationSeparator" w:id="0">
    <w:p w:rsidR="005815DD" w:rsidRDefault="00581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15DD" w:rsidRDefault="005815DD">
      <w:r>
        <w:separator/>
      </w:r>
    </w:p>
  </w:footnote>
  <w:footnote w:type="continuationSeparator" w:id="0">
    <w:p w:rsidR="005815DD" w:rsidRDefault="005815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534E"/>
    <w:rsid w:val="00115F01"/>
    <w:rsid w:val="00127B0B"/>
    <w:rsid w:val="00141DEC"/>
    <w:rsid w:val="001434E5"/>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235D1"/>
    <w:rsid w:val="003277DE"/>
    <w:rsid w:val="003318D5"/>
    <w:rsid w:val="00332870"/>
    <w:rsid w:val="00341570"/>
    <w:rsid w:val="00345A1F"/>
    <w:rsid w:val="003673F4"/>
    <w:rsid w:val="00371470"/>
    <w:rsid w:val="00371870"/>
    <w:rsid w:val="003846A3"/>
    <w:rsid w:val="0039096B"/>
    <w:rsid w:val="003917E1"/>
    <w:rsid w:val="003928AE"/>
    <w:rsid w:val="00395328"/>
    <w:rsid w:val="003A1D21"/>
    <w:rsid w:val="003A2BB2"/>
    <w:rsid w:val="003A720A"/>
    <w:rsid w:val="003A7CFE"/>
    <w:rsid w:val="003C031D"/>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F6345"/>
    <w:rsid w:val="00800027"/>
    <w:rsid w:val="00813006"/>
    <w:rsid w:val="008216E8"/>
    <w:rsid w:val="00831943"/>
    <w:rsid w:val="008371A5"/>
    <w:rsid w:val="00841817"/>
    <w:rsid w:val="00856AA7"/>
    <w:rsid w:val="008761AE"/>
    <w:rsid w:val="008762BF"/>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1030"/>
    <w:rsid w:val="009340FB"/>
    <w:rsid w:val="00935A7F"/>
    <w:rsid w:val="00941D00"/>
    <w:rsid w:val="00952A44"/>
    <w:rsid w:val="00974AA0"/>
    <w:rsid w:val="00981969"/>
    <w:rsid w:val="0098549D"/>
    <w:rsid w:val="00990D93"/>
    <w:rsid w:val="0099277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02C"/>
    <w:rsid w:val="00EF1AA4"/>
    <w:rsid w:val="00F00BC5"/>
    <w:rsid w:val="00F01539"/>
    <w:rsid w:val="00F144E1"/>
    <w:rsid w:val="00F20F38"/>
    <w:rsid w:val="00F23C44"/>
    <w:rsid w:val="00F23FA5"/>
    <w:rsid w:val="00F32074"/>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A02F"/>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7</TotalTime>
  <Pages>9</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01</cp:revision>
  <dcterms:created xsi:type="dcterms:W3CDTF">2019-01-29T13:57:00Z</dcterms:created>
  <dcterms:modified xsi:type="dcterms:W3CDTF">2019-04-04T09:26:00Z</dcterms:modified>
</cp:coreProperties>
</file>